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n</w:t>
      </w:r>
      <w:r>
        <w:t xml:space="preserve"> </w:t>
      </w:r>
      <w:r>
        <w:t xml:space="preserve">Marin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n Marin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n Marin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n Marino received a score of</w:t>
      </w:r>
      <w:r>
        <w:t xml:space="preserve"> </w:t>
      </w:r>
      <w:r>
        <w:rPr>
          <w:bCs/>
          <w:b/>
        </w:rPr>
        <w:t xml:space="preserve">6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n Marino received a score of 3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n Marin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n Marino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n Marin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n Marin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n Marino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n Marin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n Marin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n Marin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n Marin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n Marino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n Marin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n Marin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n Marin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n Marin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an%20Marin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an%20Marin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an%20Marin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an%20Marin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an%20Marin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an%20Marin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an%20Marin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an%20Marin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an%20Marin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an%20Marin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an%20Marin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an%20Marin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an%20Marin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an%20Marin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an%20Marin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an%20Marin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an%20Marin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6:29Z</dcterms:created>
  <dcterms:modified xsi:type="dcterms:W3CDTF">2024-03-19T21: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n Marino Country Report</vt:lpwstr>
  </property>
</Properties>
</file>